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38533D8C" w:rsidR="00871706" w:rsidRPr="000C1108" w:rsidRDefault="009438F7" w:rsidP="009438F7">
      <w:pPr>
        <w:pStyle w:val="Title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EC50CA9" wp14:editId="54DA8F74">
            <wp:extent cx="4565650" cy="877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1FAC05F7" w:rsidR="00871706" w:rsidRDefault="00EE47B9">
      <w:pPr>
        <w:jc w:val="center"/>
        <w:rPr>
          <w:b/>
        </w:rPr>
      </w:pPr>
      <w:r w:rsidRPr="00EE47B9">
        <w:rPr>
          <w:b/>
        </w:rPr>
        <w:t>A</w:t>
      </w:r>
      <w:r w:rsidR="00422969">
        <w:rPr>
          <w:b/>
        </w:rPr>
        <w:t>SSIGNMENT</w:t>
      </w:r>
      <w:r w:rsidRPr="00EE47B9">
        <w:rPr>
          <w:b/>
        </w:rPr>
        <w:t xml:space="preserve"> </w:t>
      </w:r>
      <w:r w:rsidR="006A07DD">
        <w:rPr>
          <w:b/>
        </w:rPr>
        <w:t>3</w:t>
      </w:r>
    </w:p>
    <w:p w14:paraId="6871094D" w14:textId="77777777" w:rsidR="004A4F9B" w:rsidRDefault="004A4F9B">
      <w:pPr>
        <w:jc w:val="center"/>
        <w:rPr>
          <w:b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83"/>
        <w:gridCol w:w="7093"/>
      </w:tblGrid>
      <w:tr w:rsidR="004A4F9B" w14:paraId="70C0399C" w14:textId="77777777" w:rsidTr="00233139">
        <w:tc>
          <w:tcPr>
            <w:tcW w:w="1555" w:type="dxa"/>
          </w:tcPr>
          <w:p w14:paraId="10BE0B00" w14:textId="77777777" w:rsidR="004A4F9B" w:rsidRDefault="004A4F9B" w:rsidP="00233139">
            <w:pPr>
              <w:rPr>
                <w:b/>
              </w:rPr>
            </w:pPr>
            <w:r w:rsidRPr="00176118">
              <w:t xml:space="preserve">Subject </w:t>
            </w:r>
          </w:p>
        </w:tc>
        <w:tc>
          <w:tcPr>
            <w:tcW w:w="283" w:type="dxa"/>
          </w:tcPr>
          <w:p w14:paraId="65B8C7C1" w14:textId="77777777" w:rsidR="004A4F9B" w:rsidRPr="00176118" w:rsidRDefault="004A4F9B" w:rsidP="00233139">
            <w:r w:rsidRPr="00176118">
              <w:t>:</w:t>
            </w:r>
          </w:p>
        </w:tc>
        <w:tc>
          <w:tcPr>
            <w:tcW w:w="7093" w:type="dxa"/>
          </w:tcPr>
          <w:p w14:paraId="7CD41F43" w14:textId="77777777" w:rsidR="004A4F9B" w:rsidRDefault="004A4F9B" w:rsidP="00233139">
            <w:pPr>
              <w:rPr>
                <w:b/>
              </w:rPr>
            </w:pPr>
            <w:r w:rsidRPr="00176118">
              <w:t>Te</w:t>
            </w:r>
            <w:r>
              <w:t>chnology and Information System (SEC</w:t>
            </w:r>
            <w:r w:rsidRPr="00176118">
              <w:t>P1513)</w:t>
            </w:r>
          </w:p>
        </w:tc>
      </w:tr>
      <w:tr w:rsidR="004A4F9B" w14:paraId="19D97C1F" w14:textId="77777777" w:rsidTr="00233139">
        <w:tc>
          <w:tcPr>
            <w:tcW w:w="1555" w:type="dxa"/>
          </w:tcPr>
          <w:p w14:paraId="196F01A5" w14:textId="77777777" w:rsidR="004A4F9B" w:rsidRDefault="004A4F9B" w:rsidP="00233139">
            <w:pPr>
              <w:rPr>
                <w:b/>
              </w:rPr>
            </w:pPr>
            <w:r>
              <w:t>Session</w:t>
            </w:r>
          </w:p>
        </w:tc>
        <w:tc>
          <w:tcPr>
            <w:tcW w:w="283" w:type="dxa"/>
          </w:tcPr>
          <w:p w14:paraId="529EE70A" w14:textId="77777777" w:rsidR="004A4F9B" w:rsidRDefault="004A4F9B" w:rsidP="00233139">
            <w:pPr>
              <w:jc w:val="center"/>
              <w:rPr>
                <w:b/>
              </w:rPr>
            </w:pPr>
            <w:r>
              <w:t>:</w:t>
            </w:r>
          </w:p>
        </w:tc>
        <w:tc>
          <w:tcPr>
            <w:tcW w:w="7093" w:type="dxa"/>
          </w:tcPr>
          <w:p w14:paraId="35124B24" w14:textId="77777777" w:rsidR="004A4F9B" w:rsidRDefault="004A4F9B" w:rsidP="00233139">
            <w:pPr>
              <w:rPr>
                <w:b/>
              </w:rPr>
            </w:pPr>
            <w:r>
              <w:t>2023/2024 Semester 1</w:t>
            </w:r>
          </w:p>
        </w:tc>
      </w:tr>
      <w:tr w:rsidR="004A4F9B" w14:paraId="7B51D5CE" w14:textId="77777777" w:rsidTr="00233139">
        <w:tc>
          <w:tcPr>
            <w:tcW w:w="1555" w:type="dxa"/>
          </w:tcPr>
          <w:p w14:paraId="477B7526" w14:textId="77777777" w:rsidR="004A4F9B" w:rsidRDefault="004A4F9B" w:rsidP="00233139">
            <w:pPr>
              <w:rPr>
                <w:b/>
              </w:rPr>
            </w:pPr>
            <w:r w:rsidRPr="00176118">
              <w:t>Task</w:t>
            </w:r>
          </w:p>
        </w:tc>
        <w:tc>
          <w:tcPr>
            <w:tcW w:w="283" w:type="dxa"/>
          </w:tcPr>
          <w:p w14:paraId="6649FC02" w14:textId="77777777" w:rsidR="004A4F9B" w:rsidRDefault="004A4F9B" w:rsidP="00233139">
            <w:pPr>
              <w:jc w:val="center"/>
              <w:rPr>
                <w:b/>
              </w:rPr>
            </w:pPr>
            <w:r w:rsidRPr="00176118">
              <w:t>:</w:t>
            </w:r>
          </w:p>
        </w:tc>
        <w:tc>
          <w:tcPr>
            <w:tcW w:w="7093" w:type="dxa"/>
          </w:tcPr>
          <w:p w14:paraId="585977B2" w14:textId="180B65D2" w:rsidR="004A4F9B" w:rsidRPr="00551908" w:rsidRDefault="003471E5" w:rsidP="00233139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t>REPORT</w:t>
            </w:r>
            <w:r w:rsidR="004A4F9B">
              <w:t xml:space="preserve"> on INDUSTRY TALK </w:t>
            </w:r>
            <w:r>
              <w:t>2</w:t>
            </w:r>
          </w:p>
        </w:tc>
      </w:tr>
      <w:tr w:rsidR="004A4F9B" w14:paraId="2E1896E7" w14:textId="77777777" w:rsidTr="00233139">
        <w:tc>
          <w:tcPr>
            <w:tcW w:w="1555" w:type="dxa"/>
          </w:tcPr>
          <w:p w14:paraId="0D84407E" w14:textId="77777777" w:rsidR="004A4F9B" w:rsidRDefault="004A4F9B" w:rsidP="00233139">
            <w:pPr>
              <w:rPr>
                <w:b/>
              </w:rPr>
            </w:pPr>
            <w:r>
              <w:t xml:space="preserve">Title                </w:t>
            </w:r>
          </w:p>
        </w:tc>
        <w:tc>
          <w:tcPr>
            <w:tcW w:w="283" w:type="dxa"/>
          </w:tcPr>
          <w:p w14:paraId="25AAD09B" w14:textId="77777777" w:rsidR="004A4F9B" w:rsidRDefault="004A4F9B" w:rsidP="00233139">
            <w:pPr>
              <w:jc w:val="center"/>
              <w:rPr>
                <w:b/>
              </w:rPr>
            </w:pPr>
            <w:r>
              <w:t>:</w:t>
            </w:r>
          </w:p>
        </w:tc>
        <w:tc>
          <w:tcPr>
            <w:tcW w:w="7093" w:type="dxa"/>
          </w:tcPr>
          <w:p w14:paraId="251191F1" w14:textId="115F657E" w:rsidR="004A4F9B" w:rsidRDefault="003471E5" w:rsidP="00233139">
            <w:pPr>
              <w:rPr>
                <w:b/>
              </w:rPr>
            </w:pPr>
            <w:r w:rsidRPr="003471E5">
              <w:t>System Development @ Credence (TM Subsidiary)</w:t>
            </w:r>
          </w:p>
        </w:tc>
      </w:tr>
      <w:tr w:rsidR="004A4F9B" w14:paraId="5D1E7197" w14:textId="77777777" w:rsidTr="00233139">
        <w:tc>
          <w:tcPr>
            <w:tcW w:w="1555" w:type="dxa"/>
          </w:tcPr>
          <w:p w14:paraId="0061F948" w14:textId="77777777" w:rsidR="004A4F9B" w:rsidRDefault="004A4F9B" w:rsidP="00233139">
            <w:pPr>
              <w:rPr>
                <w:b/>
              </w:rPr>
            </w:pPr>
            <w:r>
              <w:t>Duration</w:t>
            </w:r>
          </w:p>
        </w:tc>
        <w:tc>
          <w:tcPr>
            <w:tcW w:w="283" w:type="dxa"/>
          </w:tcPr>
          <w:p w14:paraId="49A4FF12" w14:textId="77777777" w:rsidR="004A4F9B" w:rsidRDefault="004A4F9B" w:rsidP="00233139">
            <w:pPr>
              <w:jc w:val="center"/>
              <w:rPr>
                <w:b/>
              </w:rPr>
            </w:pPr>
            <w:r>
              <w:t>:</w:t>
            </w:r>
          </w:p>
        </w:tc>
        <w:tc>
          <w:tcPr>
            <w:tcW w:w="7093" w:type="dxa"/>
          </w:tcPr>
          <w:p w14:paraId="14744314" w14:textId="6677C6F7" w:rsidR="004A4F9B" w:rsidRDefault="003471E5" w:rsidP="004A4F9B">
            <w:r>
              <w:t>10</w:t>
            </w:r>
            <w:r w:rsidR="004A4F9B">
              <w:t xml:space="preserve"> </w:t>
            </w:r>
            <w:r>
              <w:t>Day</w:t>
            </w:r>
            <w:r w:rsidR="004A4F9B">
              <w:t>s (</w:t>
            </w:r>
            <w:r>
              <w:t>1</w:t>
            </w:r>
            <w:r w:rsidR="004A4F9B">
              <w:t xml:space="preserve"> </w:t>
            </w:r>
            <w:r>
              <w:t>January</w:t>
            </w:r>
            <w:r w:rsidR="004A4F9B">
              <w:t xml:space="preserve"> 202</w:t>
            </w:r>
            <w:r>
              <w:t>4</w:t>
            </w:r>
            <w:r w:rsidR="004A4F9B">
              <w:t xml:space="preserve"> until </w:t>
            </w:r>
            <w:r>
              <w:t>10</w:t>
            </w:r>
            <w:r w:rsidR="004A4F9B">
              <w:t xml:space="preserve"> </w:t>
            </w:r>
            <w:r>
              <w:t>January</w:t>
            </w:r>
            <w:r w:rsidR="004A4F9B">
              <w:t xml:space="preserve"> 202</w:t>
            </w:r>
            <w:r>
              <w:t>4</w:t>
            </w:r>
            <w:r w:rsidR="004A4F9B">
              <w:t xml:space="preserve"> </w:t>
            </w:r>
          </w:p>
          <w:p w14:paraId="21FF604F" w14:textId="4B3E22EB" w:rsidR="004A4F9B" w:rsidRDefault="004A4F9B" w:rsidP="004A4F9B">
            <w:pPr>
              <w:rPr>
                <w:b/>
              </w:rPr>
            </w:pPr>
            <w:r>
              <w:t>before 12.00 am)</w:t>
            </w:r>
          </w:p>
        </w:tc>
      </w:tr>
      <w:tr w:rsidR="004A4F9B" w14:paraId="073461F8" w14:textId="77777777" w:rsidTr="00233139">
        <w:tc>
          <w:tcPr>
            <w:tcW w:w="1555" w:type="dxa"/>
          </w:tcPr>
          <w:p w14:paraId="73F8A537" w14:textId="77777777" w:rsidR="004A4F9B" w:rsidRDefault="004A4F9B" w:rsidP="00233139">
            <w:pPr>
              <w:rPr>
                <w:b/>
              </w:rPr>
            </w:pPr>
            <w:r>
              <w:t>Submission</w:t>
            </w:r>
          </w:p>
        </w:tc>
        <w:tc>
          <w:tcPr>
            <w:tcW w:w="283" w:type="dxa"/>
          </w:tcPr>
          <w:p w14:paraId="24E71662" w14:textId="77777777" w:rsidR="004A4F9B" w:rsidRDefault="004A4F9B" w:rsidP="00233139">
            <w:pPr>
              <w:jc w:val="center"/>
              <w:rPr>
                <w:b/>
              </w:rPr>
            </w:pPr>
            <w:r>
              <w:t>:</w:t>
            </w:r>
          </w:p>
        </w:tc>
        <w:tc>
          <w:tcPr>
            <w:tcW w:w="7093" w:type="dxa"/>
          </w:tcPr>
          <w:p w14:paraId="50527A8D" w14:textId="77777777" w:rsidR="004A4F9B" w:rsidRDefault="004A4F9B" w:rsidP="00233139">
            <w:pPr>
              <w:rPr>
                <w:b/>
              </w:rPr>
            </w:pPr>
            <w:r>
              <w:t xml:space="preserve">This is a </w:t>
            </w:r>
            <w:r w:rsidRPr="00551908">
              <w:rPr>
                <w:b/>
                <w:bCs/>
              </w:rPr>
              <w:t>GROUP WORK</w:t>
            </w:r>
            <w:r>
              <w:t xml:space="preserve"> and submit it </w:t>
            </w:r>
            <w:r w:rsidRPr="00551908">
              <w:rPr>
                <w:b/>
                <w:bCs/>
              </w:rPr>
              <w:t>INDIVIDUALLY</w:t>
            </w:r>
          </w:p>
        </w:tc>
      </w:tr>
      <w:tr w:rsidR="004A4F9B" w14:paraId="49B1F7B7" w14:textId="77777777" w:rsidTr="00233139">
        <w:tc>
          <w:tcPr>
            <w:tcW w:w="1555" w:type="dxa"/>
          </w:tcPr>
          <w:p w14:paraId="7F9F2C66" w14:textId="77777777" w:rsidR="004A4F9B" w:rsidRDefault="004A4F9B" w:rsidP="00233139"/>
        </w:tc>
        <w:tc>
          <w:tcPr>
            <w:tcW w:w="283" w:type="dxa"/>
          </w:tcPr>
          <w:p w14:paraId="187745EF" w14:textId="77777777" w:rsidR="004A4F9B" w:rsidRDefault="004A4F9B" w:rsidP="00233139">
            <w:pPr>
              <w:jc w:val="center"/>
            </w:pPr>
          </w:p>
        </w:tc>
        <w:tc>
          <w:tcPr>
            <w:tcW w:w="7093" w:type="dxa"/>
          </w:tcPr>
          <w:p w14:paraId="32C2A57C" w14:textId="1D9ABCB0" w:rsidR="004A4F9B" w:rsidRDefault="004A4F9B" w:rsidP="00233139">
            <w:pPr>
              <w:pStyle w:val="Footer"/>
              <w:tabs>
                <w:tab w:val="left" w:pos="720"/>
              </w:tabs>
              <w:spacing w:after="10"/>
            </w:pPr>
            <w:r>
              <w:t xml:space="preserve">a. Upload </w:t>
            </w:r>
            <w:r w:rsidR="00071149">
              <w:t xml:space="preserve">a </w:t>
            </w:r>
            <w:r w:rsidR="003471E5">
              <w:t>report</w:t>
            </w:r>
            <w:r>
              <w:t xml:space="preserve"> (in .pdf format) via UTM E-learning</w:t>
            </w:r>
          </w:p>
          <w:p w14:paraId="705360B5" w14:textId="2527C0FE" w:rsidR="006025B3" w:rsidRDefault="004A4F9B" w:rsidP="00233139">
            <w:pPr>
              <w:pStyle w:val="Footer"/>
              <w:tabs>
                <w:tab w:val="left" w:pos="720"/>
              </w:tabs>
              <w:spacing w:after="10"/>
            </w:pPr>
            <w:r>
              <w:t xml:space="preserve">b. Upload </w:t>
            </w:r>
            <w:r w:rsidR="00071149">
              <w:t xml:space="preserve">a </w:t>
            </w:r>
            <w:r w:rsidR="003471E5">
              <w:t>report</w:t>
            </w:r>
            <w:r>
              <w:t xml:space="preserve"> (in .</w:t>
            </w:r>
            <w:r w:rsidR="003471E5">
              <w:t>pdf</w:t>
            </w:r>
            <w:r>
              <w:t xml:space="preserve"> format) via GitHub (</w:t>
            </w:r>
            <w:r w:rsidRPr="00183D94">
              <w:rPr>
                <w:b/>
                <w:bCs/>
              </w:rPr>
              <w:t>A WEEK</w:t>
            </w:r>
            <w:r>
              <w:t xml:space="preserve"> after a submission through UTM E-learning)</w:t>
            </w:r>
          </w:p>
        </w:tc>
      </w:tr>
    </w:tbl>
    <w:p w14:paraId="74E2C983" w14:textId="77777777" w:rsidR="00701827" w:rsidRDefault="00701827" w:rsidP="009E54E3">
      <w:pPr>
        <w:pStyle w:val="Footer"/>
        <w:tabs>
          <w:tab w:val="clear" w:pos="4320"/>
          <w:tab w:val="clear" w:pos="8640"/>
        </w:tabs>
        <w:spacing w:after="10"/>
      </w:pPr>
    </w:p>
    <w:p w14:paraId="792FADC3" w14:textId="21D9C4C4" w:rsidR="00701827" w:rsidRPr="00176118" w:rsidRDefault="00504A0A" w:rsidP="004A4F9B">
      <w:pPr>
        <w:pStyle w:val="Footer"/>
        <w:tabs>
          <w:tab w:val="clear" w:pos="4320"/>
          <w:tab w:val="clear" w:pos="8640"/>
        </w:tabs>
        <w:spacing w:after="10"/>
        <w:jc w:val="center"/>
      </w:pPr>
      <w:r>
        <w:rPr>
          <w:noProof/>
        </w:rPr>
        <w:drawing>
          <wp:inline distT="0" distB="0" distL="0" distR="0" wp14:anchorId="3A5E4ABA" wp14:editId="46C9FF2F">
            <wp:extent cx="4366260" cy="4366260"/>
            <wp:effectExtent l="19050" t="19050" r="15240" b="15240"/>
            <wp:docPr id="1361972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972000" name="Picture 136197200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4366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A91D" w14:textId="60B32256" w:rsidR="00E05192" w:rsidRDefault="004A4F9B" w:rsidP="00DB7ACB">
      <w:pPr>
        <w:pStyle w:val="Footer"/>
        <w:tabs>
          <w:tab w:val="clear" w:pos="4320"/>
          <w:tab w:val="clear" w:pos="8640"/>
        </w:tabs>
        <w:spacing w:after="10"/>
        <w:jc w:val="center"/>
      </w:pPr>
      <w:r w:rsidRPr="004A4F9B">
        <w:t xml:space="preserve">Poster for Industry Talk </w:t>
      </w:r>
      <w:r w:rsidR="003471E5">
        <w:t>2</w:t>
      </w:r>
    </w:p>
    <w:p w14:paraId="60B7FD93" w14:textId="7153EB3E" w:rsidR="00DB7ACB" w:rsidRDefault="00DB7ACB" w:rsidP="00DB7ACB">
      <w:pPr>
        <w:pStyle w:val="Footer"/>
        <w:tabs>
          <w:tab w:val="clear" w:pos="4320"/>
          <w:tab w:val="clear" w:pos="8640"/>
        </w:tabs>
        <w:spacing w:after="10"/>
      </w:pPr>
    </w:p>
    <w:p w14:paraId="040228F2" w14:textId="77777777" w:rsidR="00504A0A" w:rsidRDefault="00504A0A" w:rsidP="00DB7ACB">
      <w:pPr>
        <w:pStyle w:val="Footer"/>
        <w:tabs>
          <w:tab w:val="clear" w:pos="4320"/>
          <w:tab w:val="clear" w:pos="8640"/>
        </w:tabs>
        <w:spacing w:after="10"/>
      </w:pPr>
    </w:p>
    <w:p w14:paraId="675AA6F0" w14:textId="157C0F27" w:rsidR="00E05192" w:rsidRDefault="006F44E6" w:rsidP="004B7ED0">
      <w:pPr>
        <w:pStyle w:val="Footer"/>
        <w:tabs>
          <w:tab w:val="clear" w:pos="4320"/>
          <w:tab w:val="clear" w:pos="8640"/>
        </w:tabs>
        <w:spacing w:after="10"/>
        <w:rPr>
          <w:noProof/>
          <w:sz w:val="22"/>
          <w:lang w:val="en-GB" w:eastAsia="en-GB"/>
        </w:rPr>
      </w:pPr>
      <w:r>
        <w:rPr>
          <w:noProof/>
          <w:sz w:val="22"/>
          <w:lang w:val="en-GB" w:eastAsia="en-GB"/>
        </w:rPr>
        <w:t xml:space="preserve">  </w:t>
      </w:r>
    </w:p>
    <w:p w14:paraId="32ABEBB0" w14:textId="77777777" w:rsidR="00504A0A" w:rsidRDefault="00504A0A" w:rsidP="00504A0A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>
        <w:rPr>
          <w:rFonts w:ascii="Times New Roman" w:hAnsi="Times New Roman"/>
          <w:bCs w:val="0"/>
          <w:i w:val="0"/>
          <w:sz w:val="24"/>
          <w:szCs w:val="24"/>
          <w:u w:val="single"/>
        </w:rPr>
        <w:lastRenderedPageBreak/>
        <w:t xml:space="preserve">Instruction: </w:t>
      </w:r>
    </w:p>
    <w:p w14:paraId="087D9868" w14:textId="3540961E" w:rsidR="00504A0A" w:rsidRDefault="00504A0A" w:rsidP="00504A0A">
      <w:pPr>
        <w:pStyle w:val="ListParagraph"/>
        <w:numPr>
          <w:ilvl w:val="0"/>
          <w:numId w:val="38"/>
        </w:numPr>
        <w:spacing w:after="10"/>
        <w:jc w:val="both"/>
      </w:pPr>
      <w:r>
        <w:t xml:space="preserve">Students are required to prepare </w:t>
      </w:r>
      <w:r w:rsidR="006B0305">
        <w:rPr>
          <w:b/>
          <w:bCs/>
        </w:rPr>
        <w:t>A</w:t>
      </w:r>
      <w:r>
        <w:rPr>
          <w:b/>
          <w:bCs/>
        </w:rPr>
        <w:t xml:space="preserve"> </w:t>
      </w:r>
      <w:r w:rsidR="006B0305">
        <w:rPr>
          <w:b/>
          <w:bCs/>
        </w:rPr>
        <w:t>REPORT</w:t>
      </w:r>
      <w:r w:rsidR="006B0305">
        <w:t>.</w:t>
      </w:r>
    </w:p>
    <w:p w14:paraId="67BF4D87" w14:textId="77777777" w:rsidR="0002534A" w:rsidRDefault="0002534A" w:rsidP="0002534A">
      <w:pPr>
        <w:pStyle w:val="ListParagraph"/>
        <w:spacing w:after="10"/>
        <w:ind w:left="360"/>
        <w:jc w:val="both"/>
      </w:pPr>
    </w:p>
    <w:p w14:paraId="554C7C9C" w14:textId="7B396F6F" w:rsidR="00504A0A" w:rsidRDefault="00504A0A" w:rsidP="00504A0A">
      <w:pPr>
        <w:pStyle w:val="ListParagraph"/>
        <w:numPr>
          <w:ilvl w:val="0"/>
          <w:numId w:val="38"/>
        </w:numPr>
        <w:spacing w:after="10"/>
        <w:jc w:val="both"/>
      </w:pPr>
      <w:r>
        <w:t xml:space="preserve">The length of the </w:t>
      </w:r>
      <w:r w:rsidR="006B0305">
        <w:rPr>
          <w:b/>
          <w:bCs/>
        </w:rPr>
        <w:t>REPORT</w:t>
      </w:r>
      <w:r>
        <w:t xml:space="preserve"> </w:t>
      </w:r>
      <w:r>
        <w:rPr>
          <w:b/>
          <w:bCs/>
        </w:rPr>
        <w:t xml:space="preserve">SHOULD NOT EXCEED </w:t>
      </w:r>
      <w:r w:rsidR="006A07DD">
        <w:rPr>
          <w:b/>
          <w:bCs/>
        </w:rPr>
        <w:t>3</w:t>
      </w:r>
      <w:r>
        <w:rPr>
          <w:b/>
          <w:bCs/>
        </w:rPr>
        <w:t xml:space="preserve"> PAGES</w:t>
      </w:r>
      <w:r>
        <w:t>:</w:t>
      </w:r>
    </w:p>
    <w:p w14:paraId="72555AAA" w14:textId="47C2C1BA" w:rsidR="00504A0A" w:rsidRDefault="00504A0A" w:rsidP="00504A0A">
      <w:pPr>
        <w:pStyle w:val="ListParagraph"/>
        <w:numPr>
          <w:ilvl w:val="0"/>
          <w:numId w:val="39"/>
        </w:numPr>
        <w:spacing w:after="10"/>
        <w:jc w:val="both"/>
      </w:pPr>
      <w:r>
        <w:t xml:space="preserve">Page one: This is the cover of the </w:t>
      </w:r>
      <w:r w:rsidR="006B0305">
        <w:t>REPORT</w:t>
      </w:r>
      <w:r>
        <w:t xml:space="preserve">; it should include a proper title and a representative picture. The cover page should also include the titles for the topics covered in the </w:t>
      </w:r>
      <w:r w:rsidR="006B0305">
        <w:t>REPORT</w:t>
      </w:r>
      <w:r>
        <w:t xml:space="preserve"> and names of group member.</w:t>
      </w:r>
    </w:p>
    <w:p w14:paraId="4F841E79" w14:textId="7CD76B9F" w:rsidR="00504A0A" w:rsidRDefault="00504A0A" w:rsidP="00504A0A">
      <w:pPr>
        <w:pStyle w:val="ListParagraph"/>
        <w:numPr>
          <w:ilvl w:val="0"/>
          <w:numId w:val="39"/>
        </w:numPr>
        <w:spacing w:after="10"/>
        <w:jc w:val="both"/>
      </w:pPr>
      <w:r>
        <w:t>Page</w:t>
      </w:r>
      <w:r w:rsidR="006A07DD">
        <w:t>s</w:t>
      </w:r>
      <w:r>
        <w:t xml:space="preserve"> two </w:t>
      </w:r>
      <w:r w:rsidR="006A07DD">
        <w:t xml:space="preserve">and three </w:t>
      </w:r>
      <w:r>
        <w:t>should include:</w:t>
      </w:r>
    </w:p>
    <w:p w14:paraId="1A91E565" w14:textId="5BEB82F9" w:rsidR="00504A0A" w:rsidRDefault="00504A0A" w:rsidP="00504A0A">
      <w:pPr>
        <w:pStyle w:val="ListParagraph"/>
        <w:numPr>
          <w:ilvl w:val="0"/>
          <w:numId w:val="40"/>
        </w:numPr>
        <w:spacing w:after="10"/>
        <w:jc w:val="both"/>
      </w:pPr>
      <w:r>
        <w:t>Industr</w:t>
      </w:r>
      <w:r w:rsidR="006B0305">
        <w:t xml:space="preserve">y </w:t>
      </w:r>
      <w:r>
        <w:t>Talk 2 [</w:t>
      </w:r>
      <w:r>
        <w:rPr>
          <w:b/>
          <w:bCs/>
        </w:rPr>
        <w:t>2</w:t>
      </w:r>
      <w:r w:rsidR="006B0305">
        <w:rPr>
          <w:b/>
          <w:bCs/>
        </w:rPr>
        <w:t>8</w:t>
      </w:r>
      <w:r>
        <w:rPr>
          <w:b/>
          <w:bCs/>
        </w:rPr>
        <w:t xml:space="preserve"> Dec</w:t>
      </w:r>
      <w:r w:rsidR="006B0305">
        <w:rPr>
          <w:b/>
          <w:bCs/>
        </w:rPr>
        <w:t>ember</w:t>
      </w:r>
      <w:r>
        <w:rPr>
          <w:b/>
          <w:bCs/>
        </w:rPr>
        <w:t xml:space="preserve"> 202</w:t>
      </w:r>
      <w:r w:rsidR="006B0305">
        <w:rPr>
          <w:b/>
          <w:bCs/>
        </w:rPr>
        <w:t>3</w:t>
      </w:r>
      <w:r>
        <w:rPr>
          <w:b/>
          <w:bCs/>
        </w:rPr>
        <w:t>] System Development</w:t>
      </w:r>
      <w:r w:rsidR="006B0305">
        <w:rPr>
          <w:b/>
          <w:bCs/>
        </w:rPr>
        <w:t xml:space="preserve"> @ Credence (TM Subsidiary</w:t>
      </w:r>
      <w:r w:rsidR="006B0305" w:rsidRPr="00587110">
        <w:t>)</w:t>
      </w:r>
      <w:r w:rsidRPr="00587110">
        <w:t>. The content should consist of:</w:t>
      </w:r>
      <w:r>
        <w:rPr>
          <w:b/>
          <w:bCs/>
        </w:rPr>
        <w:t xml:space="preserve"> </w:t>
      </w:r>
      <w:r>
        <w:t xml:space="preserve">description of the system development, history, technology and tool use in </w:t>
      </w:r>
      <w:r w:rsidR="006B0305">
        <w:t xml:space="preserve">Credence’s </w:t>
      </w:r>
      <w:r>
        <w:t>system development.</w:t>
      </w:r>
    </w:p>
    <w:p w14:paraId="6A1A1A92" w14:textId="77777777" w:rsidR="00504A0A" w:rsidRDefault="00504A0A" w:rsidP="00504A0A">
      <w:pPr>
        <w:pStyle w:val="ListParagraph"/>
        <w:numPr>
          <w:ilvl w:val="0"/>
          <w:numId w:val="40"/>
        </w:numPr>
        <w:spacing w:after="10"/>
        <w:jc w:val="both"/>
      </w:pPr>
      <w:r>
        <w:t xml:space="preserve">The reflection [each student] from the talk. How you will be a system developer in the next four years? </w:t>
      </w:r>
    </w:p>
    <w:p w14:paraId="067A4CCD" w14:textId="7ECFE438" w:rsidR="00504A0A" w:rsidRDefault="00504A0A" w:rsidP="00504A0A">
      <w:pPr>
        <w:widowControl w:val="0"/>
        <w:autoSpaceDE w:val="0"/>
        <w:autoSpaceDN w:val="0"/>
        <w:adjustRightInd w:val="0"/>
        <w:spacing w:after="10"/>
        <w:jc w:val="both"/>
      </w:pPr>
      <w:r>
        <w:rPr>
          <w:b/>
          <w:bCs/>
          <w:color w:val="000000"/>
        </w:rPr>
        <w:t>**Note</w:t>
      </w:r>
      <w:r>
        <w:rPr>
          <w:color w:val="000000"/>
        </w:rPr>
        <w:t xml:space="preserve">: The content of your </w:t>
      </w:r>
      <w:r w:rsidR="006B0305">
        <w:rPr>
          <w:color w:val="000000"/>
        </w:rPr>
        <w:t>report</w:t>
      </w:r>
      <w:r>
        <w:rPr>
          <w:color w:val="000000"/>
        </w:rPr>
        <w:t xml:space="preserve"> is your own opinion and views. </w:t>
      </w:r>
      <w:r>
        <w:t xml:space="preserve">You may refer the rubric of </w:t>
      </w:r>
      <w:r w:rsidR="006B0305">
        <w:rPr>
          <w:color w:val="000000"/>
        </w:rPr>
        <w:t>report</w:t>
      </w:r>
      <w:r>
        <w:rPr>
          <w:color w:val="000000"/>
        </w:rPr>
        <w:t xml:space="preserve"> </w:t>
      </w:r>
      <w:r>
        <w:t>in the next page.</w:t>
      </w:r>
    </w:p>
    <w:p w14:paraId="0690023D" w14:textId="77777777" w:rsidR="0002534A" w:rsidRDefault="0002534A" w:rsidP="00504A0A">
      <w:pPr>
        <w:widowControl w:val="0"/>
        <w:autoSpaceDE w:val="0"/>
        <w:autoSpaceDN w:val="0"/>
        <w:adjustRightInd w:val="0"/>
        <w:spacing w:after="10"/>
        <w:jc w:val="both"/>
        <w:rPr>
          <w:color w:val="000000"/>
        </w:rPr>
      </w:pPr>
    </w:p>
    <w:p w14:paraId="1CE10E52" w14:textId="7AC362FF" w:rsidR="00504A0A" w:rsidRDefault="00504A0A" w:rsidP="00504A0A">
      <w:pPr>
        <w:pStyle w:val="ListParagraph"/>
        <w:numPr>
          <w:ilvl w:val="0"/>
          <w:numId w:val="38"/>
        </w:numPr>
        <w:spacing w:after="10"/>
        <w:jc w:val="both"/>
      </w:pPr>
      <w:r>
        <w:t xml:space="preserve">The </w:t>
      </w:r>
      <w:r w:rsidR="006B0305">
        <w:rPr>
          <w:color w:val="000000"/>
        </w:rPr>
        <w:t>report</w:t>
      </w:r>
      <w:r>
        <w:rPr>
          <w:color w:val="000000"/>
        </w:rPr>
        <w:t xml:space="preserve"> </w:t>
      </w:r>
      <w:r>
        <w:t xml:space="preserve">will contribute </w:t>
      </w:r>
      <w:r w:rsidR="006B0305">
        <w:rPr>
          <w:b/>
          <w:bCs/>
        </w:rPr>
        <w:t>7</w:t>
      </w:r>
      <w:r>
        <w:rPr>
          <w:b/>
          <w:bCs/>
        </w:rPr>
        <w:t>%</w:t>
      </w:r>
      <w:r>
        <w:t xml:space="preserve"> of the course assessment.</w:t>
      </w:r>
    </w:p>
    <w:p w14:paraId="26676D71" w14:textId="77777777" w:rsidR="0002534A" w:rsidRDefault="0002534A" w:rsidP="0002534A">
      <w:pPr>
        <w:pStyle w:val="ListParagraph"/>
        <w:spacing w:after="10"/>
        <w:ind w:left="360"/>
        <w:jc w:val="both"/>
      </w:pPr>
    </w:p>
    <w:p w14:paraId="00EF1BF6" w14:textId="37673208" w:rsidR="00504A0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Follow the </w:t>
      </w:r>
      <w:r>
        <w:rPr>
          <w:b/>
          <w:bCs/>
          <w:color w:val="000000"/>
        </w:rPr>
        <w:t xml:space="preserve">format of </w:t>
      </w:r>
      <w:r w:rsidR="006B0305">
        <w:rPr>
          <w:color w:val="000000"/>
        </w:rPr>
        <w:t>report</w:t>
      </w:r>
      <w:r>
        <w:rPr>
          <w:color w:val="000000"/>
        </w:rPr>
        <w:t xml:space="preserve"> as follows:</w:t>
      </w:r>
    </w:p>
    <w:p w14:paraId="70105A5F" w14:textId="77777777" w:rsidR="00504A0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Justify alignment for text description.</w:t>
      </w:r>
    </w:p>
    <w:p w14:paraId="3E67DC95" w14:textId="77777777" w:rsidR="00504A0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Include the date in each page.</w:t>
      </w:r>
    </w:p>
    <w:p w14:paraId="31861F10" w14:textId="0360AA89" w:rsidR="00504A0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 xml:space="preserve">Design your </w:t>
      </w:r>
      <w:r w:rsidR="006B0305">
        <w:rPr>
          <w:color w:val="000000"/>
        </w:rPr>
        <w:t>report</w:t>
      </w:r>
      <w:r>
        <w:rPr>
          <w:color w:val="000000"/>
        </w:rPr>
        <w:t xml:space="preserve"> using your own creativity. </w:t>
      </w:r>
    </w:p>
    <w:p w14:paraId="3236A95A" w14:textId="77777777" w:rsidR="0002534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  <w:rPr>
          <w:color w:val="000000"/>
        </w:rPr>
      </w:pPr>
    </w:p>
    <w:p w14:paraId="016287FA" w14:textId="40A27C6D" w:rsidR="00504A0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You may refer to the following links as your reference for designing your </w:t>
      </w:r>
      <w:r w:rsidR="006B0305">
        <w:rPr>
          <w:b/>
          <w:bCs/>
        </w:rPr>
        <w:t>REPORT</w:t>
      </w:r>
      <w:r>
        <w:rPr>
          <w:color w:val="000000"/>
        </w:rPr>
        <w:t>:</w:t>
      </w:r>
    </w:p>
    <w:p w14:paraId="3C072929" w14:textId="77777777" w:rsidR="00504A0A" w:rsidRDefault="00000000" w:rsidP="00504A0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rStyle w:val="Hyperlink"/>
          <w:color w:val="000000"/>
        </w:rPr>
      </w:pPr>
      <w:hyperlink r:id="rId10" w:history="1">
        <w:r w:rsidR="00504A0A">
          <w:rPr>
            <w:rStyle w:val="Hyperlink"/>
          </w:rPr>
          <w:t xml:space="preserve">https://www.flipsnack.com/templates/ </w:t>
        </w:r>
      </w:hyperlink>
    </w:p>
    <w:p w14:paraId="79C2CB3B" w14:textId="57087CB8" w:rsidR="00504A0A" w:rsidRDefault="00000000" w:rsidP="00504A0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</w:pPr>
      <w:hyperlink r:id="rId11" w:history="1">
        <w:r w:rsidR="008318F1" w:rsidRPr="007B15AF">
          <w:rPr>
            <w:rStyle w:val="Hyperlink"/>
          </w:rPr>
          <w:t>https://design.tutsplus.com/t/tutorials/search/report+template</w:t>
        </w:r>
      </w:hyperlink>
    </w:p>
    <w:p w14:paraId="0D05B174" w14:textId="3ABBC3DF" w:rsidR="00504A0A" w:rsidRDefault="00000000" w:rsidP="008318F1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</w:pPr>
      <w:hyperlink r:id="rId12" w:history="1">
        <w:r w:rsidR="008318F1" w:rsidRPr="007B15AF">
          <w:rPr>
            <w:rStyle w:val="Hyperlink"/>
          </w:rPr>
          <w:t>https://dribbble.com/tags/report-template</w:t>
        </w:r>
      </w:hyperlink>
    </w:p>
    <w:p w14:paraId="399F5A08" w14:textId="77777777" w:rsidR="0002534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</w:pPr>
    </w:p>
    <w:p w14:paraId="2E75653E" w14:textId="77777777" w:rsidR="00504A0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b/>
          <w:color w:val="000000"/>
        </w:rPr>
        <w:t>PLAGIARISM</w:t>
      </w:r>
      <w:r>
        <w:rPr>
          <w:bCs/>
          <w:color w:val="000000"/>
        </w:rPr>
        <w:t xml:space="preserve"> of the content is prohibited. </w:t>
      </w:r>
      <w:r>
        <w:rPr>
          <w:color w:val="000000"/>
        </w:rPr>
        <w:t xml:space="preserve">If any of the content is known to be copied from other website/review/blogs, you will be given </w:t>
      </w:r>
      <w:r>
        <w:rPr>
          <w:b/>
          <w:bCs/>
          <w:color w:val="000000"/>
        </w:rPr>
        <w:t>0 mark</w:t>
      </w:r>
      <w:r>
        <w:rPr>
          <w:color w:val="000000"/>
        </w:rPr>
        <w:t xml:space="preserve">. </w:t>
      </w:r>
    </w:p>
    <w:p w14:paraId="0C511172" w14:textId="77777777" w:rsidR="0002534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68B9B48B" w14:textId="77777777" w:rsidR="00504A0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You can get photos/information from other resources, but you must </w:t>
      </w:r>
      <w:r>
        <w:rPr>
          <w:color w:val="000000"/>
          <w:u w:val="single"/>
        </w:rPr>
        <w:t xml:space="preserve">include credits (in citation/link) </w:t>
      </w:r>
      <w:r>
        <w:rPr>
          <w:color w:val="000000"/>
        </w:rPr>
        <w:t>to the original owners.</w:t>
      </w:r>
    </w:p>
    <w:p w14:paraId="37501B1A" w14:textId="77777777" w:rsidR="00504A0A" w:rsidRDefault="00504A0A" w:rsidP="00504A0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72C8FC9" w14:textId="77777777" w:rsidR="00504A0A" w:rsidRDefault="00504A0A" w:rsidP="00504A0A">
      <w:pPr>
        <w:rPr>
          <w:b/>
          <w:u w:val="single"/>
        </w:rPr>
      </w:pPr>
      <w:r>
        <w:rPr>
          <w:b/>
          <w:u w:val="single"/>
        </w:rPr>
        <w:br/>
      </w:r>
    </w:p>
    <w:p w14:paraId="2394D59B" w14:textId="77777777" w:rsidR="00504A0A" w:rsidRDefault="00504A0A" w:rsidP="00504A0A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FD36F01" w14:textId="13EBC0A3" w:rsidR="00504A0A" w:rsidRDefault="00504A0A" w:rsidP="00504A0A">
      <w:pPr>
        <w:jc w:val="center"/>
        <w:rPr>
          <w:b/>
          <w:u w:val="single"/>
        </w:rPr>
      </w:pPr>
      <w:r>
        <w:rPr>
          <w:b/>
          <w:u w:val="single"/>
        </w:rPr>
        <w:lastRenderedPageBreak/>
        <w:t xml:space="preserve">Rubric for </w:t>
      </w:r>
      <w:r>
        <w:rPr>
          <w:b/>
          <w:color w:val="000000"/>
          <w:u w:val="single"/>
        </w:rPr>
        <w:t>Report (7%)</w:t>
      </w:r>
    </w:p>
    <w:p w14:paraId="0D564F16" w14:textId="77777777" w:rsidR="00504A0A" w:rsidRDefault="00504A0A" w:rsidP="00504A0A"/>
    <w:tbl>
      <w:tblPr>
        <w:tblW w:w="54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593"/>
        <w:gridCol w:w="1502"/>
        <w:gridCol w:w="1668"/>
        <w:gridCol w:w="1456"/>
        <w:gridCol w:w="1608"/>
        <w:gridCol w:w="1493"/>
      </w:tblGrid>
      <w:tr w:rsidR="008318F1" w:rsidRPr="006B0305" w14:paraId="67F267FB" w14:textId="77777777" w:rsidTr="0002534A">
        <w:trPr>
          <w:tblHeader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24AAAD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Criteria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70B484B6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Excellent</w:t>
            </w:r>
          </w:p>
          <w:p w14:paraId="58544076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3339E2EF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Fair</w:t>
            </w:r>
          </w:p>
          <w:p w14:paraId="4EC3AC29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B089B8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Poor</w:t>
            </w:r>
          </w:p>
          <w:p w14:paraId="66A0361A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2B48709E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WEIGHTAGE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151529D4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MARKS</w:t>
            </w:r>
          </w:p>
        </w:tc>
      </w:tr>
      <w:tr w:rsidR="0002534A" w:rsidRPr="006B0305" w14:paraId="17D97661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BEA57" w14:textId="77777777" w:rsidR="00504A0A" w:rsidRPr="006B0305" w:rsidRDefault="00504A0A">
            <w:pPr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Informative and Attractive</w:t>
            </w:r>
          </w:p>
          <w:p w14:paraId="67A9E37F" w14:textId="77777777" w:rsidR="00504A0A" w:rsidRPr="006B0305" w:rsidRDefault="00504A0A">
            <w:pPr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95B72" w14:textId="149BF699" w:rsidR="00504A0A" w:rsidRPr="006B0305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Provide accurate information (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C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ontent).</w:t>
            </w:r>
          </w:p>
          <w:p w14:paraId="5F861C39" w14:textId="77777777" w:rsidR="00504A0A" w:rsidRPr="006B0305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5A1A1" w14:textId="20E132A1" w:rsidR="00504A0A" w:rsidRPr="006B0305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Some information (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C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ontent) is inaccurate, but presented in a logical order.</w:t>
            </w:r>
          </w:p>
          <w:p w14:paraId="08467F0C" w14:textId="77777777" w:rsidR="00504A0A" w:rsidRPr="006B0305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Very few required information is missing and presented in a logical order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B5DF" w14:textId="50931369" w:rsidR="00504A0A" w:rsidRPr="006B0305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Most Information (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C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ontent) are inaccurate, or not presented in a logical order, making it difficult to follow.</w:t>
            </w:r>
          </w:p>
          <w:p w14:paraId="2AB77521" w14:textId="2B769D6E" w:rsidR="00587110" w:rsidRPr="00204D71" w:rsidRDefault="00504A0A" w:rsidP="00204D71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Most required information is missing and not presented in a logical order, making it difficult to follow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52D48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0922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X    10</w:t>
            </w:r>
          </w:p>
          <w:p w14:paraId="2FA63F5C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504A0A" w:rsidRPr="006B0305" w14:paraId="7A5EAB05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F256F" w14:textId="77777777" w:rsidR="00504A0A" w:rsidRPr="006B0305" w:rsidRDefault="00504A0A">
            <w:pPr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Contents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EB681" w14:textId="77777777" w:rsidR="00587110" w:rsidRDefault="00504A0A" w:rsidP="006B0305">
            <w:pPr>
              <w:spacing w:after="10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Page one: </w:t>
            </w:r>
          </w:p>
          <w:p w14:paraId="506BBDA8" w14:textId="514B9562" w:rsidR="00504A0A" w:rsidRPr="006B0305" w:rsidRDefault="00504A0A" w:rsidP="006B0305">
            <w:pPr>
              <w:spacing w:after="10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This is the cover of the </w:t>
            </w:r>
            <w:r w:rsidR="006B0305">
              <w:rPr>
                <w:rFonts w:ascii="Arial Narrow" w:hAnsi="Arial Narrow" w:cstheme="minorHAnsi"/>
                <w:sz w:val="22"/>
                <w:szCs w:val="22"/>
              </w:rPr>
              <w:t>REPORT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; it should include a proper title and a representative picture. The cover page should also include the titles for the topics covered in the </w:t>
            </w:r>
            <w:r w:rsidR="006B0305">
              <w:rPr>
                <w:rFonts w:ascii="Arial Narrow" w:hAnsi="Arial Narrow" w:cstheme="minorHAnsi"/>
                <w:sz w:val="22"/>
                <w:szCs w:val="22"/>
              </w:rPr>
              <w:t>REPORT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and names of group member.</w:t>
            </w:r>
          </w:p>
          <w:p w14:paraId="671A0E68" w14:textId="77777777" w:rsidR="00587110" w:rsidRDefault="00587110">
            <w:pPr>
              <w:spacing w:after="10"/>
              <w:jc w:val="both"/>
              <w:rPr>
                <w:rFonts w:ascii="Arial Narrow" w:hAnsi="Arial Narrow" w:cstheme="minorHAnsi"/>
                <w:sz w:val="22"/>
                <w:szCs w:val="22"/>
              </w:rPr>
            </w:pPr>
          </w:p>
          <w:p w14:paraId="5057C7EC" w14:textId="1CDF6616" w:rsidR="00504A0A" w:rsidRPr="006B0305" w:rsidRDefault="00504A0A">
            <w:pPr>
              <w:spacing w:after="10"/>
              <w:jc w:val="both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Page</w:t>
            </w:r>
            <w:r w:rsidR="006A07DD">
              <w:rPr>
                <w:rFonts w:ascii="Arial Narrow" w:hAnsi="Arial Narrow" w:cstheme="minorHAnsi"/>
                <w:sz w:val="22"/>
                <w:szCs w:val="22"/>
              </w:rPr>
              <w:t>s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two</w:t>
            </w:r>
            <w:r w:rsidR="006A07DD">
              <w:rPr>
                <w:rFonts w:ascii="Arial Narrow" w:hAnsi="Arial Narrow" w:cstheme="minorHAnsi"/>
                <w:sz w:val="22"/>
                <w:szCs w:val="22"/>
              </w:rPr>
              <w:t xml:space="preserve"> and three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should include:</w:t>
            </w:r>
          </w:p>
          <w:p w14:paraId="1C3C3C4D" w14:textId="77777777" w:rsidR="00587110" w:rsidRDefault="00504A0A">
            <w:pPr>
              <w:spacing w:after="10"/>
              <w:jc w:val="both"/>
              <w:rPr>
                <w:rFonts w:ascii="Arial Narrow" w:hAnsi="Arial Narrow" w:cstheme="minorHAnsi"/>
                <w:b/>
                <w:bCs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Industrial Talk </w:t>
            </w:r>
            <w:r w:rsidRPr="00587110">
              <w:rPr>
                <w:rFonts w:ascii="Arial Narrow" w:hAnsi="Arial Narrow" w:cstheme="minorHAnsi"/>
                <w:sz w:val="22"/>
                <w:szCs w:val="22"/>
              </w:rPr>
              <w:t xml:space="preserve">2 </w:t>
            </w:r>
            <w:r w:rsidRPr="00587110">
              <w:rPr>
                <w:rFonts w:ascii="Arial Narrow" w:hAnsi="Arial Narrow" w:cstheme="minorHAnsi"/>
                <w:b/>
                <w:bCs/>
                <w:sz w:val="22"/>
                <w:szCs w:val="22"/>
              </w:rPr>
              <w:t>[</w:t>
            </w:r>
            <w:r w:rsidR="00587110" w:rsidRPr="00587110">
              <w:rPr>
                <w:rFonts w:ascii="Arial Narrow" w:hAnsi="Arial Narrow"/>
                <w:b/>
                <w:bCs/>
                <w:sz w:val="22"/>
                <w:szCs w:val="22"/>
              </w:rPr>
              <w:t>28 December 2023] System Development @ Credence (TM Subsidiary)</w:t>
            </w:r>
            <w:r w:rsidRPr="00587110">
              <w:rPr>
                <w:rFonts w:ascii="Arial Narrow" w:hAnsi="Arial Narrow" w:cstheme="minorHAnsi"/>
                <w:b/>
                <w:bCs/>
                <w:sz w:val="22"/>
                <w:szCs w:val="22"/>
              </w:rPr>
              <w:t>.</w:t>
            </w:r>
            <w:r w:rsidRPr="006B0305">
              <w:rPr>
                <w:rFonts w:ascii="Arial Narrow" w:hAnsi="Arial Narrow" w:cstheme="minorHAnsi"/>
                <w:b/>
                <w:bCs/>
                <w:sz w:val="22"/>
                <w:szCs w:val="22"/>
              </w:rPr>
              <w:t xml:space="preserve"> </w:t>
            </w:r>
          </w:p>
          <w:p w14:paraId="529D862B" w14:textId="4DE21F67" w:rsidR="00504A0A" w:rsidRPr="006B0305" w:rsidRDefault="00504A0A">
            <w:pPr>
              <w:spacing w:after="10"/>
              <w:jc w:val="both"/>
              <w:rPr>
                <w:rFonts w:ascii="Arial Narrow" w:hAnsi="Arial Narrow" w:cstheme="minorHAnsi"/>
                <w:sz w:val="22"/>
                <w:szCs w:val="22"/>
              </w:rPr>
            </w:pPr>
            <w:r w:rsidRPr="00587110">
              <w:rPr>
                <w:rFonts w:ascii="Arial Narrow" w:hAnsi="Arial Narrow" w:cstheme="minorHAnsi"/>
                <w:sz w:val="22"/>
                <w:szCs w:val="22"/>
              </w:rPr>
              <w:t>The content should consist of:</w:t>
            </w:r>
            <w:r w:rsidRPr="006B0305">
              <w:rPr>
                <w:rFonts w:ascii="Arial Narrow" w:hAnsi="Arial Narrow" w:cstheme="minorHAnsi"/>
                <w:b/>
                <w:bCs/>
                <w:sz w:val="22"/>
                <w:szCs w:val="22"/>
              </w:rPr>
              <w:t xml:space="preserve"> 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description of the system development, history, technology and tool use in system development.</w:t>
            </w:r>
          </w:p>
          <w:p w14:paraId="74C7740A" w14:textId="00825C8E" w:rsidR="00587110" w:rsidRPr="006B0305" w:rsidRDefault="00504A0A" w:rsidP="00587110">
            <w:pPr>
              <w:spacing w:after="10"/>
              <w:jc w:val="both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The reflection [each student] from the talk. How you will be a system developer in next four year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?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BAA35" w14:textId="77777777" w:rsidR="00504A0A" w:rsidRPr="006B0305" w:rsidRDefault="00504A0A">
            <w:pPr>
              <w:tabs>
                <w:tab w:val="left" w:pos="1985"/>
              </w:tabs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3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D7DCF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X    30</w:t>
            </w:r>
          </w:p>
          <w:p w14:paraId="2D503DC6" w14:textId="77777777" w:rsidR="00504A0A" w:rsidRPr="006B0305" w:rsidRDefault="00504A0A">
            <w:pPr>
              <w:tabs>
                <w:tab w:val="left" w:pos="1985"/>
              </w:tabs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02534A" w:rsidRPr="006B0305" w14:paraId="32F12324" w14:textId="77777777" w:rsidTr="0002534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3D3B5" w14:textId="77777777" w:rsidR="00504A0A" w:rsidRPr="006B0305" w:rsidRDefault="00504A0A">
            <w:pPr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8805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contents included</w:t>
            </w:r>
          </w:p>
          <w:p w14:paraId="5607E34F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Very good presentation of content and well organized.</w:t>
            </w:r>
          </w:p>
          <w:p w14:paraId="07A83015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many graphics, pictur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5C0F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Included but not well covered</w:t>
            </w:r>
          </w:p>
          <w:p w14:paraId="4B5DA1C3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Moderate presentation of content and well organized</w:t>
            </w:r>
          </w:p>
          <w:p w14:paraId="0E579714" w14:textId="77777777" w:rsidR="00504A0A" w:rsidRDefault="00504A0A" w:rsidP="00587110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moderate graphics, pictures.</w:t>
            </w:r>
          </w:p>
          <w:p w14:paraId="2265046E" w14:textId="6F2359D5" w:rsidR="00587110" w:rsidRPr="00587110" w:rsidRDefault="00587110" w:rsidP="00587110">
            <w:pPr>
              <w:pStyle w:val="ListParagraph"/>
              <w:ind w:left="18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7B319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Included but poorly covered</w:t>
            </w:r>
          </w:p>
          <w:p w14:paraId="5D4E9654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Lack of content and not organized properly.</w:t>
            </w:r>
          </w:p>
          <w:p w14:paraId="2AEA02F6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inappropriate graphics or pictur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672A" w14:textId="77777777" w:rsidR="00504A0A" w:rsidRPr="006B0305" w:rsidRDefault="00504A0A">
            <w:pPr>
              <w:pStyle w:val="ListParagraph"/>
              <w:ind w:left="186"/>
              <w:contextualSpacing/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A141" w14:textId="77777777" w:rsidR="00504A0A" w:rsidRPr="006B0305" w:rsidRDefault="00504A0A">
            <w:pPr>
              <w:ind w:left="-11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</w:p>
        </w:tc>
      </w:tr>
      <w:tr w:rsidR="00504A0A" w:rsidRPr="006B0305" w14:paraId="2150559D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DE76" w14:textId="77777777" w:rsidR="00504A0A" w:rsidRPr="006B0305" w:rsidRDefault="00504A0A">
            <w:pPr>
              <w:spacing w:after="40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Reflection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99B" w14:textId="4932970A" w:rsidR="00504A0A" w:rsidRPr="00587110" w:rsidRDefault="00504A0A" w:rsidP="00587110">
            <w:pPr>
              <w:spacing w:after="10"/>
              <w:jc w:val="both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The reflection [each student] from the talk. How you will be a system developer in next four years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?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91B9" w14:textId="77777777" w:rsidR="00504A0A" w:rsidRPr="006B0305" w:rsidRDefault="00504A0A">
            <w:pPr>
              <w:pStyle w:val="ListParagraph"/>
              <w:ind w:left="186"/>
              <w:contextualSpacing/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30</w:t>
            </w:r>
          </w:p>
        </w:tc>
        <w:tc>
          <w:tcPr>
            <w:tcW w:w="8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4E22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 X  30</w:t>
            </w:r>
          </w:p>
          <w:p w14:paraId="522645CB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 10</w:t>
            </w:r>
          </w:p>
        </w:tc>
      </w:tr>
      <w:tr w:rsidR="0002534A" w:rsidRPr="006B0305" w14:paraId="26F007A2" w14:textId="77777777" w:rsidTr="0002534A">
        <w:trPr>
          <w:trHeight w:val="65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12BD9" w14:textId="77777777" w:rsidR="00504A0A" w:rsidRPr="006B0305" w:rsidRDefault="00504A0A">
            <w:pPr>
              <w:rPr>
                <w:rFonts w:ascii="Arial Narrow" w:hAnsi="Arial Narrow" w:cstheme="minorHAnsi"/>
                <w:b/>
                <w:sz w:val="22"/>
                <w:szCs w:val="22"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BE612" w14:textId="589C4DE6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Excellent explanation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.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609E4" w14:textId="7F6564FD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Fair explanation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.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E03C" w14:textId="64766DDE" w:rsidR="00504A0A" w:rsidRPr="0002534A" w:rsidRDefault="00504A0A" w:rsidP="0002534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Poor explanation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.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B5AB3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7D70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</w:p>
        </w:tc>
      </w:tr>
      <w:tr w:rsidR="0002534A" w:rsidRPr="006B0305" w14:paraId="7202D6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9270" w14:textId="145443F8" w:rsidR="00504A0A" w:rsidRPr="006B0305" w:rsidRDefault="006B0305">
            <w:pPr>
              <w:spacing w:after="40"/>
              <w:rPr>
                <w:rFonts w:ascii="Arial Narrow" w:hAnsi="Arial Narrow" w:cstheme="minorHAnsi"/>
                <w:b/>
                <w:color w:val="FF0000"/>
                <w:sz w:val="22"/>
                <w:szCs w:val="22"/>
              </w:rPr>
            </w:pPr>
            <w:r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  <w:t>Report</w:t>
            </w:r>
            <w:r w:rsidR="00504A0A" w:rsidRPr="006B0305"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  <w:t xml:space="preserve"> </w:t>
            </w:r>
            <w:r w:rsidR="0002534A">
              <w:rPr>
                <w:rFonts w:ascii="Arial Narrow" w:hAnsi="Arial Narrow" w:cstheme="minorHAnsi"/>
                <w:b/>
                <w:color w:val="000000"/>
                <w:sz w:val="22"/>
                <w:szCs w:val="22"/>
              </w:rPr>
              <w:t>F</w:t>
            </w:r>
            <w:r w:rsidR="00504A0A" w:rsidRPr="006B0305">
              <w:rPr>
                <w:rFonts w:ascii="Arial Narrow" w:hAnsi="Arial Narrow" w:cstheme="minorHAnsi"/>
                <w:b/>
                <w:sz w:val="22"/>
                <w:szCs w:val="22"/>
              </w:rPr>
              <w:t>eature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BC28D" w14:textId="31CAC415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Include all required features, such as main 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report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, graphics with captions and 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reporter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s.</w:t>
            </w:r>
          </w:p>
          <w:p w14:paraId="4AA3A2B1" w14:textId="144EED15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features relate to the subject and are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appropriate for the targeted audience.</w:t>
            </w:r>
          </w:p>
          <w:p w14:paraId="02A549BB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The layout is creative.</w:t>
            </w:r>
          </w:p>
          <w:p w14:paraId="1A0A2DDA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DD067" w14:textId="78E50FF2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Not all required features, such as main 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report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, graphics with captions and 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reporter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s.</w:t>
            </w:r>
          </w:p>
          <w:p w14:paraId="4280BF7B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features are almost related to the subject and are appropriate for the targeted audience.</w:t>
            </w:r>
          </w:p>
          <w:p w14:paraId="603EB723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The layout shows some degree of creativity but is not organized logically and/or is clutter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4914E" w14:textId="1740B78E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Lack of features, such as main </w:t>
            </w:r>
            <w:r w:rsidR="00587110">
              <w:rPr>
                <w:rFonts w:ascii="Arial Narrow" w:hAnsi="Arial Narrow" w:cstheme="minorHAnsi"/>
                <w:sz w:val="22"/>
                <w:szCs w:val="22"/>
              </w:rPr>
              <w:t>report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, graphics with captions and 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>reporter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s.</w:t>
            </w:r>
          </w:p>
          <w:p w14:paraId="07474424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features are unrelated to the subject and are inappropriate for the targeted audience.</w:t>
            </w:r>
          </w:p>
          <w:p w14:paraId="31A3A74B" w14:textId="58A3FE11" w:rsidR="00504A0A" w:rsidRPr="00204D71" w:rsidRDefault="00504A0A" w:rsidP="00204D71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The layout is messy, disorganized or clutter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5AA8E" w14:textId="77777777" w:rsidR="00504A0A" w:rsidRPr="006B0305" w:rsidRDefault="00504A0A">
            <w:pPr>
              <w:ind w:left="-11"/>
              <w:contextualSpacing/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D0045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 X  10</w:t>
            </w:r>
          </w:p>
          <w:p w14:paraId="41804C7B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02534A" w:rsidRPr="006B0305" w14:paraId="6A57F154" w14:textId="77777777" w:rsidTr="0002534A">
        <w:trPr>
          <w:trHeight w:val="1828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672CB" w14:textId="77777777" w:rsidR="00504A0A" w:rsidRPr="006B0305" w:rsidRDefault="00504A0A">
            <w:pPr>
              <w:spacing w:after="40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 xml:space="preserve">Organization and Structure 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0BD8" w14:textId="178CB2B4" w:rsidR="00504A0A" w:rsidRPr="0002534A" w:rsidRDefault="00504A0A" w:rsidP="0002534A">
            <w:pPr>
              <w:numPr>
                <w:ilvl w:val="0"/>
                <w:numId w:val="42"/>
              </w:numPr>
              <w:ind w:left="126" w:hanging="126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Structure of text is interesting and organized very well, easy to understand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131E" w14:textId="77777777" w:rsidR="00504A0A" w:rsidRPr="006B0305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Structure of text is quite interesting and organiz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341D5" w14:textId="77777777" w:rsidR="00504A0A" w:rsidRPr="006B0305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Most parts of the structure of text are not really interesting and unorganiz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183B6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6B635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 X   10</w:t>
            </w:r>
          </w:p>
          <w:p w14:paraId="0628E7F9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02534A" w:rsidRPr="006B0305" w14:paraId="2F039BEF" w14:textId="77777777" w:rsidTr="0002534A">
        <w:trPr>
          <w:trHeight w:val="721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145B" w14:textId="77777777" w:rsidR="00504A0A" w:rsidRPr="006B0305" w:rsidRDefault="00504A0A">
            <w:pPr>
              <w:spacing w:after="40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Text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D606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All texts are easy to read and clear explanation.</w:t>
            </w:r>
          </w:p>
          <w:p w14:paraId="2916A4C2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appropriate font size.</w:t>
            </w:r>
          </w:p>
          <w:p w14:paraId="64BB74A0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0947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Most texts are easy to read and clear explanation.</w:t>
            </w:r>
          </w:p>
          <w:p w14:paraId="794E9286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appropriate font size.</w:t>
            </w:r>
          </w:p>
          <w:p w14:paraId="0EA56A44" w14:textId="4421A3BA" w:rsidR="00504A0A" w:rsidRPr="0002534A" w:rsidRDefault="00504A0A" w:rsidP="0002534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more than three</w:t>
            </w:r>
            <w:r w:rsidR="0002534A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  <w:r w:rsidR="0002534A" w:rsidRPr="006B0305">
              <w:rPr>
                <w:rFonts w:ascii="Arial Narrow" w:hAnsi="Arial Narrow" w:cstheme="minorHAnsi"/>
                <w:sz w:val="22"/>
                <w:szCs w:val="22"/>
              </w:rPr>
              <w:t>different font styles.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A7696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Some texts are difficult to read unclear explanation.</w:t>
            </w:r>
          </w:p>
          <w:p w14:paraId="0FD44810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medium font size.</w:t>
            </w:r>
          </w:p>
          <w:p w14:paraId="5DDD531F" w14:textId="77777777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Use more than four different font styl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AA6C7" w14:textId="77777777" w:rsidR="00504A0A" w:rsidRPr="006B0305" w:rsidRDefault="00504A0A">
            <w:pPr>
              <w:spacing w:after="40"/>
              <w:ind w:left="-11"/>
              <w:contextualSpacing/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CE3F5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 X    5</w:t>
            </w:r>
          </w:p>
          <w:p w14:paraId="5F71E24D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02534A" w:rsidRPr="006B0305" w14:paraId="0A66A1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F23F" w14:textId="77777777" w:rsidR="00504A0A" w:rsidRPr="006B0305" w:rsidRDefault="00504A0A">
            <w:pPr>
              <w:spacing w:after="40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Timelines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72D3B" w14:textId="62F6C266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Due 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 xml:space="preserve">date 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on time</w:t>
            </w:r>
            <w:r w:rsidR="00204D71">
              <w:rPr>
                <w:rFonts w:ascii="Arial Narrow" w:hAnsi="Arial Narrow" w:cstheme="minorHAnsi"/>
                <w:sz w:val="22"/>
                <w:szCs w:val="22"/>
              </w:rPr>
              <w:t xml:space="preserve"> submission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>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F222D" w14:textId="314CA4E5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Due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 xml:space="preserve"> date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one day late</w:t>
            </w:r>
            <w:r w:rsidR="00204D71">
              <w:rPr>
                <w:rFonts w:ascii="Arial Narrow" w:hAnsi="Arial Narrow" w:cstheme="minorHAnsi"/>
                <w:sz w:val="22"/>
                <w:szCs w:val="22"/>
              </w:rPr>
              <w:t xml:space="preserve"> submission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>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E7FE" w14:textId="1466CC5C" w:rsidR="00504A0A" w:rsidRPr="006B0305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Due 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 xml:space="preserve">date </w:t>
            </w:r>
            <w:r w:rsidRPr="006B0305">
              <w:rPr>
                <w:rFonts w:ascii="Arial Narrow" w:hAnsi="Arial Narrow" w:cstheme="minorHAnsi"/>
                <w:sz w:val="22"/>
                <w:szCs w:val="22"/>
              </w:rPr>
              <w:t>more than one day late</w:t>
            </w:r>
            <w:r w:rsidR="00204D71">
              <w:rPr>
                <w:rFonts w:ascii="Arial Narrow" w:hAnsi="Arial Narrow" w:cstheme="minorHAnsi"/>
                <w:sz w:val="22"/>
                <w:szCs w:val="22"/>
              </w:rPr>
              <w:t xml:space="preserve"> submission</w:t>
            </w:r>
            <w:r w:rsidR="008318F1">
              <w:rPr>
                <w:rFonts w:ascii="Arial Narrow" w:hAnsi="Arial Narrow" w:cstheme="minorHAnsi"/>
                <w:sz w:val="22"/>
                <w:szCs w:val="22"/>
              </w:rPr>
              <w:t>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6FEB2" w14:textId="77777777" w:rsidR="00504A0A" w:rsidRPr="006B0305" w:rsidRDefault="00504A0A">
            <w:pPr>
              <w:spacing w:after="40"/>
              <w:ind w:left="-11"/>
              <w:contextualSpacing/>
              <w:jc w:val="center"/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5E394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>____    X    5</w:t>
            </w:r>
          </w:p>
          <w:p w14:paraId="66489AC7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10</w:t>
            </w:r>
          </w:p>
        </w:tc>
      </w:tr>
      <w:tr w:rsidR="00504A0A" w:rsidRPr="006B0305" w14:paraId="31905AFC" w14:textId="77777777" w:rsidTr="0002534A">
        <w:tc>
          <w:tcPr>
            <w:tcW w:w="41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8EA77" w14:textId="77777777" w:rsidR="00504A0A" w:rsidRPr="006B0305" w:rsidRDefault="00504A0A">
            <w:pPr>
              <w:jc w:val="center"/>
              <w:rPr>
                <w:rFonts w:ascii="Arial Narrow" w:hAnsi="Arial Narrow" w:cstheme="minorHAnsi"/>
                <w:b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b/>
                <w:sz w:val="22"/>
                <w:szCs w:val="22"/>
              </w:rPr>
              <w:t>Total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798DD" w14:textId="77777777" w:rsidR="00504A0A" w:rsidRPr="006B0305" w:rsidRDefault="00504A0A">
            <w:pPr>
              <w:rPr>
                <w:rFonts w:ascii="Arial Narrow" w:hAnsi="Arial Narrow" w:cstheme="minorHAnsi"/>
                <w:sz w:val="22"/>
                <w:szCs w:val="22"/>
              </w:rPr>
            </w:pPr>
            <w:r w:rsidRPr="006B0305">
              <w:rPr>
                <w:rFonts w:ascii="Arial Narrow" w:hAnsi="Arial Narrow" w:cstheme="minorHAnsi"/>
                <w:sz w:val="22"/>
                <w:szCs w:val="22"/>
              </w:rPr>
              <w:t xml:space="preserve">            / 100</w:t>
            </w:r>
          </w:p>
        </w:tc>
      </w:tr>
    </w:tbl>
    <w:p w14:paraId="1A6DE433" w14:textId="77777777" w:rsidR="0035744D" w:rsidRPr="00BD07FB" w:rsidRDefault="0035744D" w:rsidP="00204D71">
      <w:pPr>
        <w:widowControl w:val="0"/>
        <w:autoSpaceDE w:val="0"/>
        <w:autoSpaceDN w:val="0"/>
        <w:adjustRightInd w:val="0"/>
        <w:spacing w:after="10"/>
        <w:jc w:val="both"/>
      </w:pPr>
    </w:p>
    <w:sectPr w:rsidR="0035744D" w:rsidRPr="00BD07FB" w:rsidSect="00E01D98">
      <w:footerReference w:type="even" r:id="rId13"/>
      <w:footerReference w:type="default" r:id="rId14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88DE2" w14:textId="77777777" w:rsidR="000D4BFB" w:rsidRDefault="000D4BFB">
      <w:r>
        <w:separator/>
      </w:r>
    </w:p>
  </w:endnote>
  <w:endnote w:type="continuationSeparator" w:id="0">
    <w:p w14:paraId="12B3FD07" w14:textId="77777777" w:rsidR="000D4BFB" w:rsidRDefault="000D4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BF43C" w14:textId="19A72A54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3C9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F97AF" w14:textId="77777777" w:rsidR="000D4BFB" w:rsidRDefault="000D4BFB">
      <w:r>
        <w:separator/>
      </w:r>
    </w:p>
  </w:footnote>
  <w:footnote w:type="continuationSeparator" w:id="0">
    <w:p w14:paraId="7BCF6C73" w14:textId="77777777" w:rsidR="000D4BFB" w:rsidRDefault="000D4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541923"/>
    <w:multiLevelType w:val="hybridMultilevel"/>
    <w:tmpl w:val="B0DC7E3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451AA9"/>
    <w:multiLevelType w:val="hybridMultilevel"/>
    <w:tmpl w:val="FA483A0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7" w15:restartNumberingAfterBreak="0">
    <w:nsid w:val="5B825254"/>
    <w:multiLevelType w:val="hybridMultilevel"/>
    <w:tmpl w:val="1152DF72"/>
    <w:lvl w:ilvl="0" w:tplc="006CA19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29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ECE0A13"/>
    <w:multiLevelType w:val="hybridMultilevel"/>
    <w:tmpl w:val="4718CB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86556">
    <w:abstractNumId w:val="5"/>
  </w:num>
  <w:num w:numId="2" w16cid:durableId="156656200">
    <w:abstractNumId w:val="10"/>
  </w:num>
  <w:num w:numId="3" w16cid:durableId="791442707">
    <w:abstractNumId w:val="26"/>
  </w:num>
  <w:num w:numId="4" w16cid:durableId="2015064052">
    <w:abstractNumId w:val="28"/>
  </w:num>
  <w:num w:numId="5" w16cid:durableId="192329497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04447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6008467">
    <w:abstractNumId w:val="34"/>
  </w:num>
  <w:num w:numId="8" w16cid:durableId="1208685106">
    <w:abstractNumId w:val="2"/>
  </w:num>
  <w:num w:numId="9" w16cid:durableId="111555972">
    <w:abstractNumId w:val="7"/>
  </w:num>
  <w:num w:numId="10" w16cid:durableId="1546600788">
    <w:abstractNumId w:val="0"/>
  </w:num>
  <w:num w:numId="11" w16cid:durableId="2118065546">
    <w:abstractNumId w:val="12"/>
  </w:num>
  <w:num w:numId="12" w16cid:durableId="223301999">
    <w:abstractNumId w:val="30"/>
  </w:num>
  <w:num w:numId="13" w16cid:durableId="405078257">
    <w:abstractNumId w:val="19"/>
  </w:num>
  <w:num w:numId="14" w16cid:durableId="1151827201">
    <w:abstractNumId w:val="24"/>
  </w:num>
  <w:num w:numId="15" w16cid:durableId="1775902388">
    <w:abstractNumId w:val="29"/>
  </w:num>
  <w:num w:numId="16" w16cid:durableId="332337094">
    <w:abstractNumId w:val="33"/>
  </w:num>
  <w:num w:numId="17" w16cid:durableId="617219285">
    <w:abstractNumId w:val="36"/>
  </w:num>
  <w:num w:numId="18" w16cid:durableId="107551544">
    <w:abstractNumId w:val="22"/>
  </w:num>
  <w:num w:numId="19" w16cid:durableId="1300383008">
    <w:abstractNumId w:val="17"/>
  </w:num>
  <w:num w:numId="20" w16cid:durableId="259608624">
    <w:abstractNumId w:val="11"/>
  </w:num>
  <w:num w:numId="21" w16cid:durableId="1730305940">
    <w:abstractNumId w:val="3"/>
  </w:num>
  <w:num w:numId="22" w16cid:durableId="2132017578">
    <w:abstractNumId w:val="23"/>
  </w:num>
  <w:num w:numId="23" w16cid:durableId="1274359100">
    <w:abstractNumId w:val="25"/>
  </w:num>
  <w:num w:numId="24" w16cid:durableId="427434668">
    <w:abstractNumId w:val="21"/>
  </w:num>
  <w:num w:numId="25" w16cid:durableId="638847992">
    <w:abstractNumId w:val="4"/>
  </w:num>
  <w:num w:numId="26" w16cid:durableId="1094941588">
    <w:abstractNumId w:val="35"/>
  </w:num>
  <w:num w:numId="27" w16cid:durableId="930698471">
    <w:abstractNumId w:val="32"/>
  </w:num>
  <w:num w:numId="28" w16cid:durableId="372703858">
    <w:abstractNumId w:val="18"/>
  </w:num>
  <w:num w:numId="29" w16cid:durableId="589050963">
    <w:abstractNumId w:val="9"/>
  </w:num>
  <w:num w:numId="30" w16cid:durableId="721682669">
    <w:abstractNumId w:val="8"/>
  </w:num>
  <w:num w:numId="31" w16cid:durableId="1311863740">
    <w:abstractNumId w:val="1"/>
  </w:num>
  <w:num w:numId="32" w16cid:durableId="406463786">
    <w:abstractNumId w:val="16"/>
  </w:num>
  <w:num w:numId="33" w16cid:durableId="80949498">
    <w:abstractNumId w:val="31"/>
  </w:num>
  <w:num w:numId="34" w16cid:durableId="651369533">
    <w:abstractNumId w:val="13"/>
  </w:num>
  <w:num w:numId="35" w16cid:durableId="1154640702">
    <w:abstractNumId w:val="15"/>
  </w:num>
  <w:num w:numId="36" w16cid:durableId="1281717960">
    <w:abstractNumId w:val="39"/>
  </w:num>
  <w:num w:numId="37" w16cid:durableId="1351950741">
    <w:abstractNumId w:val="38"/>
  </w:num>
  <w:num w:numId="38" w16cid:durableId="10538917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481156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4175732">
    <w:abstractNumId w:val="27"/>
  </w:num>
  <w:num w:numId="41" w16cid:durableId="1596405120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820921144">
    <w:abstractNumId w:val="31"/>
  </w:num>
  <w:num w:numId="43" w16cid:durableId="8259031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kwrgUA+MWWLiwAAAA="/>
  </w:docVars>
  <w:rsids>
    <w:rsidRoot w:val="008E4CDE"/>
    <w:rsid w:val="0002534A"/>
    <w:rsid w:val="00052D44"/>
    <w:rsid w:val="00071149"/>
    <w:rsid w:val="000749F5"/>
    <w:rsid w:val="00082D16"/>
    <w:rsid w:val="000919B4"/>
    <w:rsid w:val="000A2F21"/>
    <w:rsid w:val="000B300D"/>
    <w:rsid w:val="000B49AA"/>
    <w:rsid w:val="000B731D"/>
    <w:rsid w:val="000C1108"/>
    <w:rsid w:val="000C6B69"/>
    <w:rsid w:val="000D4BFB"/>
    <w:rsid w:val="00102DDC"/>
    <w:rsid w:val="00114C5B"/>
    <w:rsid w:val="00127F35"/>
    <w:rsid w:val="00144BA3"/>
    <w:rsid w:val="00162567"/>
    <w:rsid w:val="001678C1"/>
    <w:rsid w:val="0017303C"/>
    <w:rsid w:val="00176118"/>
    <w:rsid w:val="00194A27"/>
    <w:rsid w:val="001951C6"/>
    <w:rsid w:val="001953DF"/>
    <w:rsid w:val="001A16AB"/>
    <w:rsid w:val="001B6D47"/>
    <w:rsid w:val="001E3176"/>
    <w:rsid w:val="00204D71"/>
    <w:rsid w:val="00207C9B"/>
    <w:rsid w:val="00210F0F"/>
    <w:rsid w:val="0021355A"/>
    <w:rsid w:val="0021643A"/>
    <w:rsid w:val="002233F3"/>
    <w:rsid w:val="002345D1"/>
    <w:rsid w:val="00237EF8"/>
    <w:rsid w:val="00247D02"/>
    <w:rsid w:val="002556AC"/>
    <w:rsid w:val="00264074"/>
    <w:rsid w:val="00264AE4"/>
    <w:rsid w:val="0028066D"/>
    <w:rsid w:val="0028593D"/>
    <w:rsid w:val="00286B41"/>
    <w:rsid w:val="002C6D9C"/>
    <w:rsid w:val="002E23EE"/>
    <w:rsid w:val="002E7F21"/>
    <w:rsid w:val="002F3EC8"/>
    <w:rsid w:val="002F5057"/>
    <w:rsid w:val="00321E36"/>
    <w:rsid w:val="003255E5"/>
    <w:rsid w:val="00327399"/>
    <w:rsid w:val="003471E5"/>
    <w:rsid w:val="003562F7"/>
    <w:rsid w:val="0035744D"/>
    <w:rsid w:val="00364DDC"/>
    <w:rsid w:val="003878A7"/>
    <w:rsid w:val="00390AA9"/>
    <w:rsid w:val="0039524E"/>
    <w:rsid w:val="003A118F"/>
    <w:rsid w:val="003B3A55"/>
    <w:rsid w:val="00422969"/>
    <w:rsid w:val="0048232E"/>
    <w:rsid w:val="00483869"/>
    <w:rsid w:val="0048615B"/>
    <w:rsid w:val="004A1C1E"/>
    <w:rsid w:val="004A4F9B"/>
    <w:rsid w:val="004B7ED0"/>
    <w:rsid w:val="004C5855"/>
    <w:rsid w:val="004D5D2D"/>
    <w:rsid w:val="0050020D"/>
    <w:rsid w:val="00504A0A"/>
    <w:rsid w:val="005425C7"/>
    <w:rsid w:val="00544612"/>
    <w:rsid w:val="00553E7C"/>
    <w:rsid w:val="00554BE8"/>
    <w:rsid w:val="00574158"/>
    <w:rsid w:val="005764FF"/>
    <w:rsid w:val="00587110"/>
    <w:rsid w:val="00592EB5"/>
    <w:rsid w:val="005E00B8"/>
    <w:rsid w:val="005E0E62"/>
    <w:rsid w:val="005E177A"/>
    <w:rsid w:val="006025B3"/>
    <w:rsid w:val="0060449A"/>
    <w:rsid w:val="0062470E"/>
    <w:rsid w:val="006545DC"/>
    <w:rsid w:val="006558C7"/>
    <w:rsid w:val="006803DB"/>
    <w:rsid w:val="006A07DD"/>
    <w:rsid w:val="006B0305"/>
    <w:rsid w:val="006D3119"/>
    <w:rsid w:val="006D393A"/>
    <w:rsid w:val="006F44E6"/>
    <w:rsid w:val="00701827"/>
    <w:rsid w:val="007354F2"/>
    <w:rsid w:val="00740456"/>
    <w:rsid w:val="00741684"/>
    <w:rsid w:val="007541EF"/>
    <w:rsid w:val="007858BA"/>
    <w:rsid w:val="00791085"/>
    <w:rsid w:val="00795505"/>
    <w:rsid w:val="00797E93"/>
    <w:rsid w:val="007D174E"/>
    <w:rsid w:val="007F2BB6"/>
    <w:rsid w:val="007F70FC"/>
    <w:rsid w:val="008015EC"/>
    <w:rsid w:val="00811E63"/>
    <w:rsid w:val="008141F1"/>
    <w:rsid w:val="00817A4A"/>
    <w:rsid w:val="008318F1"/>
    <w:rsid w:val="008364AC"/>
    <w:rsid w:val="00854FFC"/>
    <w:rsid w:val="0086563B"/>
    <w:rsid w:val="00871706"/>
    <w:rsid w:val="008C14C9"/>
    <w:rsid w:val="008C5C4F"/>
    <w:rsid w:val="008E4CDE"/>
    <w:rsid w:val="008F3259"/>
    <w:rsid w:val="008F6D87"/>
    <w:rsid w:val="00936459"/>
    <w:rsid w:val="0094133F"/>
    <w:rsid w:val="009438F7"/>
    <w:rsid w:val="00963478"/>
    <w:rsid w:val="0097186A"/>
    <w:rsid w:val="00985336"/>
    <w:rsid w:val="009B42B3"/>
    <w:rsid w:val="009B54A3"/>
    <w:rsid w:val="009C7835"/>
    <w:rsid w:val="009E54E3"/>
    <w:rsid w:val="00A149A2"/>
    <w:rsid w:val="00A273B5"/>
    <w:rsid w:val="00A54B9A"/>
    <w:rsid w:val="00A57C18"/>
    <w:rsid w:val="00A956EC"/>
    <w:rsid w:val="00AA7F46"/>
    <w:rsid w:val="00AC17A1"/>
    <w:rsid w:val="00AF093A"/>
    <w:rsid w:val="00AF154C"/>
    <w:rsid w:val="00AF40FF"/>
    <w:rsid w:val="00B07578"/>
    <w:rsid w:val="00B175AD"/>
    <w:rsid w:val="00B33E02"/>
    <w:rsid w:val="00B44433"/>
    <w:rsid w:val="00B930C6"/>
    <w:rsid w:val="00BB0CD0"/>
    <w:rsid w:val="00BC03D4"/>
    <w:rsid w:val="00BD07FB"/>
    <w:rsid w:val="00C13D1A"/>
    <w:rsid w:val="00C174D5"/>
    <w:rsid w:val="00C2622D"/>
    <w:rsid w:val="00C31FB2"/>
    <w:rsid w:val="00C40827"/>
    <w:rsid w:val="00C53D56"/>
    <w:rsid w:val="00C85953"/>
    <w:rsid w:val="00CA684E"/>
    <w:rsid w:val="00CB4504"/>
    <w:rsid w:val="00CC23EC"/>
    <w:rsid w:val="00CC2CF2"/>
    <w:rsid w:val="00CD35E0"/>
    <w:rsid w:val="00CF469B"/>
    <w:rsid w:val="00D10DF3"/>
    <w:rsid w:val="00D572CE"/>
    <w:rsid w:val="00D851BC"/>
    <w:rsid w:val="00D92B2C"/>
    <w:rsid w:val="00D9329C"/>
    <w:rsid w:val="00DB2F4F"/>
    <w:rsid w:val="00DB7ACB"/>
    <w:rsid w:val="00DD181C"/>
    <w:rsid w:val="00DD5252"/>
    <w:rsid w:val="00DE25F1"/>
    <w:rsid w:val="00DF581D"/>
    <w:rsid w:val="00E01D98"/>
    <w:rsid w:val="00E02DE0"/>
    <w:rsid w:val="00E05192"/>
    <w:rsid w:val="00E31EDC"/>
    <w:rsid w:val="00E3693B"/>
    <w:rsid w:val="00E45917"/>
    <w:rsid w:val="00E56311"/>
    <w:rsid w:val="00E92359"/>
    <w:rsid w:val="00ED3C93"/>
    <w:rsid w:val="00EE47B9"/>
    <w:rsid w:val="00EF13B4"/>
    <w:rsid w:val="00EF19F4"/>
    <w:rsid w:val="00F066C0"/>
    <w:rsid w:val="00F24369"/>
    <w:rsid w:val="00F2578D"/>
    <w:rsid w:val="00F303A6"/>
    <w:rsid w:val="00F354FA"/>
    <w:rsid w:val="00F374DB"/>
    <w:rsid w:val="00F41AD1"/>
    <w:rsid w:val="00F703AA"/>
    <w:rsid w:val="00F72091"/>
    <w:rsid w:val="00FA0402"/>
    <w:rsid w:val="00FB0529"/>
    <w:rsid w:val="00FB52DB"/>
    <w:rsid w:val="00FE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90925608-11E9-4C07-B4EB-494440520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link w:val="FooterChar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E47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4A4F9B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7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ribbble.com/tags/report-templat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sign.tutsplus.com/t/tutorials/search/report+template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flipsnack.com/templates/%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E6D37-D9FB-4265-B445-D708A73CA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7</Words>
  <Characters>471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ZURAH BTE A SAMAH</cp:lastModifiedBy>
  <cp:revision>2</cp:revision>
  <cp:lastPrinted>2007-01-05T09:05:00Z</cp:lastPrinted>
  <dcterms:created xsi:type="dcterms:W3CDTF">2024-01-01T01:13:00Z</dcterms:created>
  <dcterms:modified xsi:type="dcterms:W3CDTF">2024-01-01T01:13:00Z</dcterms:modified>
</cp:coreProperties>
</file>